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E5F9D" w:rsidRPr="00A566FE" w:rsidRDefault="00FE5F9D" w:rsidP="00793981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Cs w:val="24"/>
        </w:rPr>
      </w:pPr>
    </w:p>
    <w:p w:rsidR="00BD75D8" w:rsidRPr="00ED7E33" w:rsidRDefault="00BD75D8" w:rsidP="00793981">
      <w:pPr>
        <w:autoSpaceDE w:val="0"/>
        <w:autoSpaceDN w:val="0"/>
        <w:adjustRightInd w:val="0"/>
        <w:jc w:val="left"/>
        <w:rPr>
          <w:rFonts w:asciiTheme="minorHAnsi" w:eastAsia="Times New Roman" w:hAnsiTheme="minorHAnsi" w:cstheme="minorHAnsi"/>
          <w:color w:val="000000"/>
          <w:sz w:val="22"/>
          <w:lang w:val="mk-MK" w:eastAsia="mk-MK"/>
        </w:rPr>
      </w:pPr>
    </w:p>
    <w:p w:rsidR="003B6C0C" w:rsidRPr="00ED7E33" w:rsidRDefault="003B6C0C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b/>
          <w:bCs/>
          <w:szCs w:val="24"/>
        </w:rPr>
      </w:pPr>
    </w:p>
    <w:p w:rsidR="003B6C0C" w:rsidRPr="00ED7E33" w:rsidRDefault="003B6C0C" w:rsidP="003B6C0C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Cs w:val="24"/>
        </w:rPr>
      </w:pPr>
      <w:r w:rsidRPr="00ED7E33">
        <w:rPr>
          <w:rFonts w:asciiTheme="minorHAnsi" w:hAnsiTheme="minorHAnsi" w:cstheme="minorHAnsi"/>
          <w:b/>
          <w:bCs/>
          <w:szCs w:val="24"/>
        </w:rPr>
        <w:t>Б А Р А Њ Е</w:t>
      </w:r>
    </w:p>
    <w:p w:rsidR="003B6C0C" w:rsidRPr="00ED7E33" w:rsidRDefault="003B6C0C" w:rsidP="003B6C0C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Cs w:val="24"/>
        </w:rPr>
      </w:pPr>
      <w:r w:rsidRPr="00ED7E33">
        <w:rPr>
          <w:rFonts w:asciiTheme="minorHAnsi" w:hAnsiTheme="minorHAnsi" w:cstheme="minorHAnsi"/>
          <w:b/>
          <w:bCs/>
          <w:szCs w:val="24"/>
        </w:rPr>
        <w:t xml:space="preserve">за </w:t>
      </w:r>
      <w:r w:rsidR="005A6391">
        <w:rPr>
          <w:rFonts w:asciiTheme="minorHAnsi" w:hAnsiTheme="minorHAnsi" w:cstheme="minorHAnsi"/>
          <w:b/>
          <w:bCs/>
          <w:szCs w:val="24"/>
          <w:lang w:val="mk-MK"/>
        </w:rPr>
        <w:t xml:space="preserve">слободен </w:t>
      </w:r>
      <w:r w:rsidRPr="00ED7E33">
        <w:rPr>
          <w:rFonts w:asciiTheme="minorHAnsi" w:hAnsiTheme="minorHAnsi" w:cstheme="minorHAnsi"/>
          <w:b/>
          <w:bCs/>
          <w:szCs w:val="24"/>
        </w:rPr>
        <w:t>пристап до информации од јавен карактер</w:t>
      </w:r>
    </w:p>
    <w:p w:rsidR="003B6C0C" w:rsidRPr="00ED7E33" w:rsidRDefault="003B6C0C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Cs w:val="24"/>
        </w:rPr>
      </w:pPr>
    </w:p>
    <w:p w:rsidR="003B6C0C" w:rsidRPr="009361E4" w:rsidRDefault="009361E4" w:rsidP="003B6C0C">
      <w:pPr>
        <w:rPr>
          <w:rFonts w:asciiTheme="minorHAnsi" w:hAnsiTheme="minorHAnsi" w:cs="Arial"/>
          <w:szCs w:val="24"/>
          <w:lang w:val="ru-RU"/>
        </w:rPr>
      </w:pPr>
      <w:r w:rsidRPr="009361E4">
        <w:rPr>
          <w:rFonts w:asciiTheme="minorHAnsi" w:hAnsiTheme="minorHAnsi" w:cs="Arial"/>
          <w:szCs w:val="24"/>
          <w:lang w:val="ru-RU"/>
        </w:rPr>
        <w:t xml:space="preserve">Врз основа на член 4 и член 12 од Законот за слободен пристап до информации од јавен карактер </w:t>
      </w:r>
      <w:r w:rsidRPr="009361E4">
        <w:rPr>
          <w:rFonts w:asciiTheme="minorHAnsi" w:hAnsiTheme="minorHAnsi" w:cs="Arial"/>
          <w:szCs w:val="24"/>
          <w:lang w:val="mk-MK"/>
        </w:rPr>
        <w:t>(Службен весник на Република Северна Македонија број 101/2019)</w:t>
      </w:r>
      <w:r w:rsidRPr="009361E4">
        <w:rPr>
          <w:rFonts w:asciiTheme="minorHAnsi" w:hAnsiTheme="minorHAnsi" w:cs="Arial"/>
          <w:szCs w:val="24"/>
          <w:lang w:val="ru-RU"/>
        </w:rPr>
        <w:t xml:space="preserve">, од </w:t>
      </w:r>
      <w:r w:rsidRPr="009361E4">
        <w:rPr>
          <w:rFonts w:asciiTheme="minorHAnsi" w:hAnsiTheme="minorHAnsi" w:cs="Arial"/>
          <w:szCs w:val="24"/>
          <w:lang w:val="mk-MK"/>
        </w:rPr>
        <w:t>И</w:t>
      </w:r>
      <w:r w:rsidRPr="009361E4">
        <w:rPr>
          <w:rFonts w:asciiTheme="minorHAnsi" w:hAnsiTheme="minorHAnsi" w:cs="Arial"/>
          <w:szCs w:val="24"/>
          <w:lang w:val="ru-RU"/>
        </w:rPr>
        <w:t>мателот ја барам следната информација од јавен карактер:</w:t>
      </w:r>
    </w:p>
    <w:p w:rsidR="009361E4" w:rsidRPr="009361E4" w:rsidRDefault="009361E4" w:rsidP="003B6C0C">
      <w:pPr>
        <w:rPr>
          <w:rFonts w:asciiTheme="minorHAnsi" w:hAnsiTheme="minorHAnsi" w:cstheme="minorHAnsi"/>
          <w:szCs w:val="24"/>
          <w:lang w:val="mk-MK"/>
        </w:rPr>
      </w:pPr>
    </w:p>
    <w:p w:rsidR="003B6C0C" w:rsidRPr="009361E4" w:rsidRDefault="003B6C0C" w:rsidP="003B6C0C">
      <w:pPr>
        <w:rPr>
          <w:rFonts w:asciiTheme="minorHAnsi" w:hAnsiTheme="minorHAnsi" w:cstheme="minorHAnsi"/>
          <w:szCs w:val="24"/>
          <w:lang w:val="mk-MK"/>
        </w:rPr>
      </w:pPr>
      <w:r w:rsidRPr="009361E4">
        <w:rPr>
          <w:rFonts w:asciiTheme="minorHAnsi" w:hAnsiTheme="minorHAnsi" w:cstheme="minorHAnsi"/>
          <w:szCs w:val="24"/>
          <w:lang w:val="mk-MK"/>
        </w:rPr>
        <w:t xml:space="preserve">Заради спроведување на анализа за структурата и организацијата </w:t>
      </w:r>
      <w:r w:rsidR="005D0C75" w:rsidRPr="009361E4">
        <w:rPr>
          <w:rFonts w:asciiTheme="minorHAnsi" w:hAnsiTheme="minorHAnsi" w:cstheme="minorHAnsi"/>
          <w:szCs w:val="24"/>
          <w:lang w:val="mk-MK"/>
        </w:rPr>
        <w:t>јавната администрација</w:t>
      </w:r>
      <w:r w:rsidRPr="009361E4">
        <w:rPr>
          <w:rFonts w:asciiTheme="minorHAnsi" w:hAnsiTheme="minorHAnsi" w:cstheme="minorHAnsi"/>
          <w:szCs w:val="24"/>
          <w:lang w:val="mk-MK"/>
        </w:rPr>
        <w:t xml:space="preserve"> во Република</w:t>
      </w:r>
      <w:r w:rsidR="005D0C75" w:rsidRPr="009361E4">
        <w:rPr>
          <w:rFonts w:asciiTheme="minorHAnsi" w:hAnsiTheme="minorHAnsi" w:cstheme="minorHAnsi"/>
          <w:szCs w:val="24"/>
          <w:lang w:val="mk-MK"/>
        </w:rPr>
        <w:t xml:space="preserve"> Северна</w:t>
      </w:r>
      <w:r w:rsidRPr="009361E4">
        <w:rPr>
          <w:rFonts w:asciiTheme="minorHAnsi" w:hAnsiTheme="minorHAnsi" w:cstheme="minorHAnsi"/>
          <w:szCs w:val="24"/>
          <w:lang w:val="mk-MK"/>
        </w:rPr>
        <w:t xml:space="preserve"> Македонија, </w:t>
      </w:r>
      <w:r w:rsidR="00B84617">
        <w:rPr>
          <w:rFonts w:asciiTheme="minorHAnsi" w:hAnsiTheme="minorHAnsi" w:cstheme="minorHAnsi"/>
          <w:szCs w:val="24"/>
          <w:lang w:val="mk-MK"/>
        </w:rPr>
        <w:t xml:space="preserve">како и практиките за </w:t>
      </w:r>
      <w:r w:rsidR="00E35832">
        <w:rPr>
          <w:rFonts w:asciiTheme="minorHAnsi" w:hAnsiTheme="minorHAnsi" w:cstheme="minorHAnsi"/>
          <w:szCs w:val="24"/>
          <w:lang w:val="mk-MK"/>
        </w:rPr>
        <w:t xml:space="preserve">комуникација со јавноста, внатрешно пријавување и придонес кон Целите на одржлив развој на ОН, </w:t>
      </w:r>
      <w:r w:rsidRPr="009361E4">
        <w:rPr>
          <w:rFonts w:asciiTheme="minorHAnsi" w:hAnsiTheme="minorHAnsi" w:cstheme="minorHAnsi"/>
          <w:szCs w:val="24"/>
          <w:lang w:val="mk-MK"/>
        </w:rPr>
        <w:t xml:space="preserve">Ве молиме да ни ги доставите следните податоци и информации за секоја од годините кои се наведени во табелата: </w:t>
      </w:r>
    </w:p>
    <w:p w:rsidR="009A0715" w:rsidRDefault="009A0715" w:rsidP="003B6C0C">
      <w:pPr>
        <w:rPr>
          <w:rFonts w:asciiTheme="minorHAnsi" w:hAnsiTheme="minorHAnsi" w:cstheme="minorHAnsi"/>
          <w:szCs w:val="24"/>
          <w:lang w:val="mk-MK"/>
        </w:rPr>
      </w:pPr>
    </w:p>
    <w:p w:rsidR="009D59AE" w:rsidRDefault="009D59AE" w:rsidP="003B6C0C">
      <w:pPr>
        <w:rPr>
          <w:rFonts w:asciiTheme="minorHAnsi" w:hAnsiTheme="minorHAnsi" w:cstheme="minorHAnsi"/>
          <w:szCs w:val="24"/>
          <w:lang w:val="mk-MK"/>
        </w:rPr>
      </w:pPr>
      <w:r>
        <w:rPr>
          <w:rFonts w:asciiTheme="minorHAnsi" w:hAnsiTheme="minorHAnsi" w:cstheme="minorHAnsi"/>
          <w:szCs w:val="24"/>
          <w:lang w:val="mk-MK"/>
        </w:rPr>
        <w:t>Дел 1.</w:t>
      </w:r>
    </w:p>
    <w:p w:rsidR="0025487C" w:rsidRPr="009361E4" w:rsidRDefault="0025487C" w:rsidP="003B6C0C">
      <w:pPr>
        <w:rPr>
          <w:rFonts w:asciiTheme="minorHAnsi" w:hAnsiTheme="minorHAnsi" w:cstheme="minorHAnsi"/>
          <w:szCs w:val="24"/>
          <w:lang w:val="mk-MK"/>
        </w:rPr>
      </w:pPr>
      <w:r>
        <w:rPr>
          <w:rFonts w:asciiTheme="minorHAnsi" w:hAnsiTheme="minorHAnsi" w:cstheme="minorHAnsi"/>
          <w:szCs w:val="24"/>
          <w:lang w:val="mk-MK"/>
        </w:rPr>
        <w:t>Структура и организација</w:t>
      </w:r>
    </w:p>
    <w:p w:rsidR="009A0715" w:rsidRPr="00ED7E33" w:rsidRDefault="009A0715" w:rsidP="003B6C0C">
      <w:pPr>
        <w:rPr>
          <w:rFonts w:asciiTheme="minorHAnsi" w:hAnsiTheme="minorHAnsi" w:cstheme="minorHAnsi"/>
          <w:szCs w:val="24"/>
          <w:lang w:val="mk-MK"/>
        </w:rPr>
      </w:pPr>
    </w:p>
    <w:tbl>
      <w:tblPr>
        <w:tblStyle w:val="TableGrid"/>
        <w:tblW w:w="10448" w:type="dxa"/>
        <w:tblInd w:w="-620" w:type="dxa"/>
        <w:tblLayout w:type="fixed"/>
        <w:tblLook w:val="04A0"/>
      </w:tblPr>
      <w:tblGrid>
        <w:gridCol w:w="548"/>
        <w:gridCol w:w="3960"/>
        <w:gridCol w:w="1890"/>
        <w:gridCol w:w="1890"/>
        <w:gridCol w:w="2160"/>
      </w:tblGrid>
      <w:tr w:rsidR="006336B5" w:rsidRPr="00ED7E33" w:rsidTr="006336B5">
        <w:trPr>
          <w:tblHeader/>
        </w:trPr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6336B5" w:rsidP="00A01C4F">
            <w:pPr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36B5" w:rsidRPr="00ED7E33" w:rsidRDefault="006336B5" w:rsidP="0000786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Опис на ставка</w:t>
            </w:r>
          </w:p>
          <w:p w:rsidR="006336B5" w:rsidRPr="00ED7E33" w:rsidRDefault="006336B5" w:rsidP="0000786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/број или сума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36B5" w:rsidRPr="00ED7E33" w:rsidRDefault="006336B5" w:rsidP="008B602F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201</w:t>
            </w:r>
            <w:r w:rsidR="0025487C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36B5" w:rsidRPr="00ED7E33" w:rsidRDefault="006336B5" w:rsidP="008B602F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201</w:t>
            </w:r>
            <w:r w:rsidR="0025487C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9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36B5" w:rsidRPr="00ED7E33" w:rsidRDefault="006336B5" w:rsidP="008B602F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20</w:t>
            </w:r>
            <w:r w:rsidR="0025487C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20</w:t>
            </w:r>
          </w:p>
        </w:tc>
      </w:tr>
      <w:tr w:rsidR="006336B5" w:rsidRPr="00ED7E33" w:rsidTr="0099606A">
        <w:trPr>
          <w:trHeight w:val="1135"/>
        </w:trPr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6336B5" w:rsidP="007403AE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  <w:lang w:val="en-US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6336B5" w:rsidP="005D0C75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  <w:lang w:val="en-US"/>
              </w:rPr>
            </w:pPr>
            <w:r w:rsidRPr="00ED7E33">
              <w:rPr>
                <w:rFonts w:asciiTheme="minorHAnsi" w:hAnsiTheme="minorHAnsi" w:cstheme="minorHAnsi"/>
                <w:szCs w:val="24"/>
              </w:rPr>
              <w:t xml:space="preserve">Број на лица со заснован работен однос во Вашата </w:t>
            </w: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институција</w:t>
            </w:r>
            <w:r w:rsidRPr="00ED7E33">
              <w:rPr>
                <w:rFonts w:asciiTheme="minorHAnsi" w:hAnsiTheme="minorHAnsi" w:cstheme="minorHAnsi"/>
                <w:szCs w:val="24"/>
              </w:rPr>
              <w:t xml:space="preserve"> (со полно работно време и со платени придонеси)</w:t>
            </w:r>
            <w:r w:rsidRPr="00ED7E33">
              <w:rPr>
                <w:rFonts w:asciiTheme="minorHAnsi" w:hAnsiTheme="minorHAnsi" w:cstheme="minorHAnsi"/>
                <w:szCs w:val="24"/>
                <w:lang w:val="en-US"/>
              </w:rPr>
              <w:t xml:space="preserve">, </w:t>
            </w:r>
            <w:r w:rsidRPr="00ED7E33">
              <w:rPr>
                <w:rFonts w:asciiTheme="minorHAnsi" w:hAnsiTheme="minorHAnsi" w:cstheme="minorHAnsi"/>
                <w:szCs w:val="24"/>
              </w:rPr>
              <w:t>согласно ЗАС или ЗВЈС</w:t>
            </w:r>
            <w:r w:rsidR="005D0C75">
              <w:rPr>
                <w:rFonts w:asciiTheme="minorHAnsi" w:hAnsiTheme="minorHAnsi" w:cstheme="minorHAnsi"/>
                <w:szCs w:val="24"/>
              </w:rPr>
              <w:t xml:space="preserve"> и ЗРО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360F19" w:rsidP="0099606A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4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360F19" w:rsidP="0099606A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44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0D657C" w:rsidP="0099606A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47</w:t>
            </w:r>
          </w:p>
        </w:tc>
      </w:tr>
      <w:tr w:rsidR="005D0C75" w:rsidRPr="00ED7E33" w:rsidTr="0099606A">
        <w:trPr>
          <w:trHeight w:val="919"/>
        </w:trPr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0C75" w:rsidRPr="005D0C75" w:rsidRDefault="005D0C75" w:rsidP="005D0C75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4"/>
              </w:rPr>
              <w:t>1.1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0C75" w:rsidRPr="00ED7E33" w:rsidRDefault="005D0C75" w:rsidP="005D0C75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Број на админстративни службеници</w:t>
            </w:r>
            <w:r w:rsidRPr="00ED7E33">
              <w:rPr>
                <w:rFonts w:asciiTheme="minorHAnsi" w:hAnsiTheme="minorHAnsi" w:cstheme="minorHAnsi"/>
                <w:szCs w:val="24"/>
              </w:rPr>
              <w:t xml:space="preserve"> со заснован работен однос во Вашата </w:t>
            </w: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институција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0C75" w:rsidRPr="00ED7E33" w:rsidRDefault="00360F19" w:rsidP="0099606A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0C75" w:rsidRPr="00ED7E33" w:rsidRDefault="00360F19" w:rsidP="0099606A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0C75" w:rsidRPr="00ED7E33" w:rsidRDefault="003A13F3" w:rsidP="0099606A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0</w:t>
            </w:r>
          </w:p>
        </w:tc>
      </w:tr>
      <w:tr w:rsidR="005D0C75" w:rsidRPr="00ED7E33" w:rsidTr="0099606A">
        <w:trPr>
          <w:trHeight w:val="586"/>
        </w:trPr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0C75" w:rsidRPr="005D0C75" w:rsidRDefault="005D0C75" w:rsidP="005D0C75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4"/>
              </w:rPr>
              <w:t>1.2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0C75" w:rsidRDefault="005D0C75" w:rsidP="005D0C75">
            <w:pPr>
              <w:autoSpaceDE w:val="0"/>
              <w:autoSpaceDN w:val="0"/>
              <w:adjustRightInd w:val="0"/>
              <w:jc w:val="left"/>
            </w:pPr>
            <w:r>
              <w:t xml:space="preserve">Број на даватели на услуги </w:t>
            </w:r>
            <w:r w:rsidRPr="00ED7E33">
              <w:rPr>
                <w:rFonts w:asciiTheme="minorHAnsi" w:hAnsiTheme="minorHAnsi" w:cstheme="minorHAnsi"/>
                <w:szCs w:val="24"/>
              </w:rPr>
              <w:t xml:space="preserve">со заснован работен однос во Вашата </w:t>
            </w: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институција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0C75" w:rsidRPr="00ED7E33" w:rsidRDefault="00360F19" w:rsidP="0099606A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0C75" w:rsidRPr="00ED7E33" w:rsidRDefault="00360F19" w:rsidP="0099606A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35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0C75" w:rsidRPr="00ED7E33" w:rsidRDefault="003A13F3" w:rsidP="0099606A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38</w:t>
            </w:r>
          </w:p>
        </w:tc>
      </w:tr>
      <w:tr w:rsidR="005D0C75" w:rsidRPr="00ED7E33" w:rsidTr="0099606A">
        <w:trPr>
          <w:trHeight w:val="883"/>
        </w:trPr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0C75" w:rsidRPr="005D0C75" w:rsidRDefault="005D0C75" w:rsidP="005D0C75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4"/>
              </w:rPr>
              <w:t>1.3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0C75" w:rsidRDefault="005D0C75" w:rsidP="005D0C75">
            <w:pPr>
              <w:autoSpaceDE w:val="0"/>
              <w:autoSpaceDN w:val="0"/>
              <w:adjustRightInd w:val="0"/>
              <w:jc w:val="left"/>
            </w:pPr>
            <w:r>
              <w:t>Број на овластени службени лица</w:t>
            </w:r>
            <w:r w:rsidRPr="00ED7E33">
              <w:rPr>
                <w:rFonts w:asciiTheme="minorHAnsi" w:hAnsiTheme="minorHAnsi" w:cstheme="minorHAnsi"/>
                <w:szCs w:val="24"/>
              </w:rPr>
              <w:t xml:space="preserve"> со заснован работен однос во Вашата </w:t>
            </w: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институција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0C75" w:rsidRPr="00ED7E33" w:rsidRDefault="00360F19" w:rsidP="0099606A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0C75" w:rsidRPr="00ED7E33" w:rsidRDefault="00360F19" w:rsidP="0099606A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0C75" w:rsidRPr="00ED7E33" w:rsidRDefault="003A13F3" w:rsidP="0099606A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0</w:t>
            </w:r>
          </w:p>
        </w:tc>
      </w:tr>
      <w:tr w:rsidR="005D0C75" w:rsidRPr="00ED7E33" w:rsidTr="0099606A">
        <w:trPr>
          <w:trHeight w:val="901"/>
        </w:trPr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0C75" w:rsidRPr="005D0C75" w:rsidRDefault="005D0C75" w:rsidP="005D0C75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4"/>
              </w:rPr>
              <w:t>1.4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0C75" w:rsidRDefault="005D0C75" w:rsidP="005D0C75">
            <w:pPr>
              <w:autoSpaceDE w:val="0"/>
              <w:autoSpaceDN w:val="0"/>
              <w:adjustRightInd w:val="0"/>
              <w:jc w:val="left"/>
            </w:pPr>
            <w:r>
              <w:t>Број на помошно-технички лица</w:t>
            </w:r>
            <w:r w:rsidRPr="00ED7E33">
              <w:rPr>
                <w:rFonts w:asciiTheme="minorHAnsi" w:hAnsiTheme="minorHAnsi" w:cstheme="minorHAnsi"/>
                <w:szCs w:val="24"/>
              </w:rPr>
              <w:t xml:space="preserve"> со заснован работен однос во Вашата </w:t>
            </w: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институција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0C75" w:rsidRPr="00ED7E33" w:rsidRDefault="00360F19" w:rsidP="0099606A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1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0C75" w:rsidRPr="00ED7E33" w:rsidRDefault="00360F19" w:rsidP="0099606A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9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0C75" w:rsidRPr="00ED7E33" w:rsidRDefault="003A13F3" w:rsidP="0099606A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9</w:t>
            </w:r>
          </w:p>
        </w:tc>
      </w:tr>
      <w:tr w:rsidR="006336B5" w:rsidRPr="00ED7E33" w:rsidTr="0099606A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6336B5" w:rsidP="00A01C4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  <w:lang w:val="en-US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6336B5" w:rsidP="00BD75D8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Број на лица ангажирани во Вашата институција со договори преку Агенција за привремени вработувањa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360F19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1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360F19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5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963A9C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7</w:t>
            </w:r>
          </w:p>
        </w:tc>
      </w:tr>
      <w:tr w:rsidR="006336B5" w:rsidRPr="00ED7E33" w:rsidTr="0099606A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6336B5" w:rsidP="00A01C4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  <w:lang w:val="en-US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6336B5" w:rsidP="00BD75D8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Број на лица со друг вид договори за повремено или привремено вршење на услуги или авторски договори (засновани помеѓу лицето и Вашата институција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6559E" w:rsidRDefault="00360F19" w:rsidP="0099606A">
            <w:pPr>
              <w:jc w:val="center"/>
              <w:rPr>
                <w:rFonts w:asciiTheme="minorHAnsi" w:eastAsiaTheme="minorHAnsi" w:hAnsiTheme="minorHAnsi" w:cstheme="minorHAnsi"/>
                <w:szCs w:val="24"/>
              </w:rPr>
            </w:pPr>
            <w:r w:rsidRPr="00E6559E">
              <w:rPr>
                <w:rFonts w:asciiTheme="minorHAnsi" w:eastAsiaTheme="minorHAnsi" w:hAnsiTheme="minorHAnsi" w:cstheme="minorHAnsi"/>
                <w:szCs w:val="24"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6559E" w:rsidRDefault="00360F19" w:rsidP="0099606A">
            <w:pPr>
              <w:jc w:val="center"/>
              <w:rPr>
                <w:rFonts w:asciiTheme="minorHAnsi" w:eastAsiaTheme="minorHAnsi" w:hAnsiTheme="minorHAnsi" w:cstheme="minorHAnsi"/>
                <w:szCs w:val="24"/>
              </w:rPr>
            </w:pPr>
            <w:r w:rsidRPr="00E6559E">
              <w:rPr>
                <w:rFonts w:asciiTheme="minorHAnsi" w:eastAsiaTheme="minorHAnsi" w:hAnsiTheme="minorHAnsi" w:cstheme="minorHAnsi"/>
                <w:szCs w:val="24"/>
              </w:rPr>
              <w:t>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6559E" w:rsidRDefault="00963A9C" w:rsidP="0099606A">
            <w:pPr>
              <w:jc w:val="center"/>
              <w:rPr>
                <w:rFonts w:asciiTheme="minorHAnsi" w:eastAsiaTheme="minorHAnsi" w:hAnsiTheme="minorHAnsi" w:cstheme="minorHAnsi"/>
                <w:szCs w:val="24"/>
              </w:rPr>
            </w:pPr>
            <w:r>
              <w:rPr>
                <w:rFonts w:asciiTheme="minorHAnsi" w:eastAsiaTheme="minorHAnsi" w:hAnsiTheme="minorHAnsi" w:cstheme="minorHAnsi"/>
                <w:szCs w:val="24"/>
              </w:rPr>
              <w:t>0</w:t>
            </w:r>
          </w:p>
        </w:tc>
      </w:tr>
      <w:tr w:rsidR="005D0C75" w:rsidRPr="00ED7E33" w:rsidTr="0099606A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0C75" w:rsidRPr="00ED7E33" w:rsidRDefault="005D0C75" w:rsidP="00A01C4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0C75" w:rsidRPr="00ED7E33" w:rsidRDefault="005D0C75" w:rsidP="00ED7E33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Број на лица со договори на определено време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0C75" w:rsidRPr="00ED7E33" w:rsidRDefault="00E6559E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0C75" w:rsidRPr="00ED7E33" w:rsidRDefault="00E6559E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0C75" w:rsidRPr="00ED7E33" w:rsidRDefault="00963A9C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</w:tr>
      <w:tr w:rsidR="006336B5" w:rsidRPr="00ED7E33" w:rsidTr="0099606A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6336B5" w:rsidP="00A01C4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  <w:lang w:val="en-US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ED7E33" w:rsidP="00ED7E33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Вкупен б</w:t>
            </w:r>
            <w:r w:rsidR="006336B5"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рој на нововработени лица во </w:t>
            </w: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lastRenderedPageBreak/>
              <w:t>в</w:t>
            </w:r>
            <w:r w:rsidR="006336B5"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ашата институција</w:t>
            </w: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, по години</w:t>
            </w:r>
            <w:r w:rsidR="006336B5"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 (со заснован работен однос</w:t>
            </w:r>
            <w:r w:rsidR="005D0C75">
              <w:rPr>
                <w:rFonts w:asciiTheme="minorHAnsi" w:hAnsiTheme="minorHAnsi" w:cstheme="minorHAnsi"/>
                <w:color w:val="000000" w:themeColor="text1"/>
                <w:szCs w:val="24"/>
              </w:rPr>
              <w:t>, на определено и неопределено време</w:t>
            </w:r>
            <w:r w:rsidR="006336B5"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E6559E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lastRenderedPageBreak/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E6559E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6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E6559E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4</w:t>
            </w:r>
          </w:p>
        </w:tc>
      </w:tr>
      <w:tr w:rsidR="006336B5" w:rsidRPr="00ED7E33" w:rsidTr="0099606A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6336B5" w:rsidP="00A01C4F">
            <w:pPr>
              <w:pStyle w:val="ListParagraph"/>
              <w:numPr>
                <w:ilvl w:val="0"/>
                <w:numId w:val="2"/>
              </w:numPr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  <w:lang w:val="en-US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36B5" w:rsidRPr="00ED7E33" w:rsidRDefault="006336B5" w:rsidP="00BD75D8">
            <w:pPr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Број на вработени преземени по пат на мобилност (преземање) од други институции или органи на државна управа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0F3AB4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0F3AB4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0F3AB4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</w:tr>
      <w:tr w:rsidR="006336B5" w:rsidRPr="00ED7E33" w:rsidTr="0099606A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6336B5" w:rsidP="00A01C4F">
            <w:pPr>
              <w:pStyle w:val="ListParagraph"/>
              <w:numPr>
                <w:ilvl w:val="0"/>
                <w:numId w:val="2"/>
              </w:numPr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  <w:lang w:val="en-US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36B5" w:rsidRPr="00ED7E33" w:rsidRDefault="006336B5" w:rsidP="00BD75D8">
            <w:pPr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Број на вработени кои заминале од Вашата институција по пат на мобилност во други институции и органи на државна управа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A303EE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A303EE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A303EE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</w:tr>
      <w:tr w:rsidR="006336B5" w:rsidRPr="00ED7E33" w:rsidTr="0099606A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6336B5" w:rsidP="00A01C4F">
            <w:pPr>
              <w:pStyle w:val="ListParagraph"/>
              <w:numPr>
                <w:ilvl w:val="0"/>
                <w:numId w:val="2"/>
              </w:numPr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6336B5" w:rsidP="00BD75D8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 w:rsidRPr="00ED7E33">
              <w:rPr>
                <w:rFonts w:asciiTheme="minorHAnsi" w:hAnsiTheme="minorHAnsi" w:cstheme="minorHAnsi"/>
                <w:szCs w:val="24"/>
              </w:rPr>
              <w:t xml:space="preserve">Број на лица од Вашата институција кои се наоѓаат на </w:t>
            </w: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трансфер листата на можни преземања (Согласно ЗАС и ЗВЈС)</w:t>
            </w:r>
            <w:r w:rsidRPr="00ED7E33">
              <w:rPr>
                <w:rStyle w:val="FootnoteReference"/>
                <w:rFonts w:asciiTheme="minorHAnsi" w:hAnsiTheme="minorHAnsi" w:cstheme="minorHAnsi"/>
                <w:color w:val="008000"/>
                <w:szCs w:val="24"/>
              </w:rPr>
              <w:footnoteReference w:id="2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A303EE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A303EE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A303EE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</w:tr>
      <w:tr w:rsidR="006336B5" w:rsidRPr="00ED7E33" w:rsidTr="0099606A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6336B5" w:rsidP="00A01C4F">
            <w:pPr>
              <w:pStyle w:val="ListParagraph"/>
              <w:numPr>
                <w:ilvl w:val="0"/>
                <w:numId w:val="2"/>
              </w:numPr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6336B5" w:rsidP="00BD75D8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Број на лица на кои им прекинал работниот однос во Вашата институција по основ на навршена старосна граница за пензија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A303EE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A303EE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1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A303EE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1</w:t>
            </w:r>
          </w:p>
        </w:tc>
      </w:tr>
      <w:tr w:rsidR="006336B5" w:rsidRPr="00ED7E33" w:rsidTr="0099606A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6336B5" w:rsidP="006336B5">
            <w:pPr>
              <w:pStyle w:val="ListParagraph"/>
              <w:numPr>
                <w:ilvl w:val="0"/>
                <w:numId w:val="2"/>
              </w:numPr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6336B5" w:rsidP="006336B5">
            <w:pPr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Број на лица на кои им прекинал работниот однос во Вашата институција по било кој друг основ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0D657C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0D657C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1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0D657C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</w:tr>
      <w:tr w:rsidR="006336B5" w:rsidRPr="00ED7E33" w:rsidTr="0099606A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6336B5" w:rsidP="006336B5">
            <w:pPr>
              <w:pStyle w:val="ListParagraph"/>
              <w:numPr>
                <w:ilvl w:val="0"/>
                <w:numId w:val="2"/>
              </w:numPr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6336B5" w:rsidP="006336B5">
            <w:pPr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szCs w:val="24"/>
              </w:rPr>
              <w:t>Број на спроведени дисциплински постапки против вработени во Вашата институција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0D657C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0D657C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0D657C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</w:tr>
      <w:tr w:rsidR="00ED7E33" w:rsidRPr="00ED7E33" w:rsidTr="0099606A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7E33" w:rsidRPr="00ED7E33" w:rsidRDefault="00ED7E33" w:rsidP="006336B5">
            <w:pPr>
              <w:pStyle w:val="ListParagraph"/>
              <w:numPr>
                <w:ilvl w:val="0"/>
                <w:numId w:val="2"/>
              </w:numPr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7E33" w:rsidRPr="00ED7E33" w:rsidRDefault="00ED7E33" w:rsidP="006336B5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 w:rsidRPr="00ED7E33">
              <w:rPr>
                <w:rFonts w:asciiTheme="minorHAnsi" w:hAnsiTheme="minorHAnsi" w:cstheme="minorHAnsi"/>
              </w:rPr>
              <w:t>Број на унапредени вработени преку интерен оглас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7E33" w:rsidRPr="00ED7E33" w:rsidRDefault="000D657C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7E33" w:rsidRPr="00ED7E33" w:rsidRDefault="000D657C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7E33" w:rsidRPr="00ED7E33" w:rsidRDefault="000D657C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1</w:t>
            </w:r>
          </w:p>
        </w:tc>
      </w:tr>
      <w:tr w:rsidR="00ED7E33" w:rsidRPr="00ED7E33" w:rsidTr="0099606A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7E33" w:rsidRPr="00ED7E33" w:rsidRDefault="00ED7E33" w:rsidP="006336B5">
            <w:pPr>
              <w:pStyle w:val="ListParagraph"/>
              <w:numPr>
                <w:ilvl w:val="0"/>
                <w:numId w:val="2"/>
              </w:numPr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7E33" w:rsidRPr="00ED7E33" w:rsidRDefault="00ED7E33" w:rsidP="006336B5">
            <w:pPr>
              <w:jc w:val="left"/>
              <w:rPr>
                <w:rFonts w:asciiTheme="minorHAnsi" w:hAnsiTheme="minorHAnsi" w:cstheme="minorHAnsi"/>
              </w:rPr>
            </w:pPr>
            <w:r w:rsidRPr="00ED7E33">
              <w:rPr>
                <w:rFonts w:asciiTheme="minorHAnsi" w:hAnsiTheme="minorHAnsi" w:cstheme="minorHAnsi"/>
              </w:rPr>
              <w:t>Број на вработени со прекинат работен однос поради негативни оценки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7E33" w:rsidRPr="00ED7E33" w:rsidRDefault="000D657C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7E33" w:rsidRPr="00ED7E33" w:rsidRDefault="000D657C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7E33" w:rsidRPr="00ED7E33" w:rsidRDefault="000D657C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</w:tr>
      <w:tr w:rsidR="006336B5" w:rsidRPr="00ED7E33" w:rsidTr="0099606A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6336B5" w:rsidP="006336B5">
            <w:pPr>
              <w:pStyle w:val="ListParagraph"/>
              <w:numPr>
                <w:ilvl w:val="0"/>
                <w:numId w:val="2"/>
              </w:numPr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6336B5" w:rsidP="006336B5">
            <w:pPr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szCs w:val="24"/>
              </w:rPr>
              <w:t>Број на покренати второстепени постапки за повреда на право од работен однос кои се водат против ваши</w:t>
            </w: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 одлуки/решенија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0D657C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0D657C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0D657C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</w:tr>
      <w:tr w:rsidR="006336B5" w:rsidRPr="00ED7E33" w:rsidTr="0099606A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6336B5" w:rsidP="006336B5">
            <w:pPr>
              <w:pStyle w:val="ListParagraph"/>
              <w:numPr>
                <w:ilvl w:val="0"/>
                <w:numId w:val="2"/>
              </w:numPr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36B5" w:rsidRPr="00ED7E33" w:rsidRDefault="006336B5" w:rsidP="006336B5">
            <w:pPr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szCs w:val="24"/>
              </w:rPr>
              <w:t xml:space="preserve">Број на постапки против кои вработените имаат покренато судски спор за повреда на работен однос пред надлежен суд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0D657C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0D657C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36B5" w:rsidRPr="00ED7E33" w:rsidRDefault="000D657C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  <w:t>0</w:t>
            </w:r>
          </w:p>
        </w:tc>
      </w:tr>
      <w:tr w:rsidR="00ED7E33" w:rsidRPr="00ED7E33" w:rsidTr="0099606A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7E33" w:rsidRPr="00ED7E33" w:rsidRDefault="00ED7E33" w:rsidP="00ED7E33">
            <w:pPr>
              <w:pStyle w:val="ListParagraph"/>
              <w:numPr>
                <w:ilvl w:val="0"/>
                <w:numId w:val="2"/>
              </w:numPr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7E33" w:rsidRPr="00ED7E33" w:rsidRDefault="00ED7E33" w:rsidP="00ED7E33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 w:rsidRPr="00ED7E33">
              <w:rPr>
                <w:rFonts w:asciiTheme="minorHAnsi" w:hAnsiTheme="minorHAnsi" w:cstheme="minorHAnsi"/>
              </w:rPr>
              <w:t>Дали имате направено функционална анализа во институцијата</w:t>
            </w:r>
            <w:r w:rsidR="00F71630">
              <w:rPr>
                <w:rFonts w:asciiTheme="minorHAnsi" w:hAnsiTheme="minorHAnsi" w:cstheme="minorHAnsi"/>
              </w:rPr>
              <w:t xml:space="preserve"> во периодот 2017-2020?</w:t>
            </w:r>
            <w:r>
              <w:rPr>
                <w:rFonts w:asciiTheme="minorHAnsi" w:hAnsiTheme="minorHAnsi" w:cstheme="minorHAnsi"/>
              </w:rPr>
              <w:t>. Ве молиме заокружете</w:t>
            </w:r>
          </w:p>
        </w:tc>
        <w:tc>
          <w:tcPr>
            <w:tcW w:w="59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7E33" w:rsidRPr="00ED7E33" w:rsidRDefault="00ED7E33" w:rsidP="0099606A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</w:rPr>
              <w:t>НЕ</w:t>
            </w:r>
          </w:p>
        </w:tc>
      </w:tr>
    </w:tbl>
    <w:p w:rsidR="009C5272" w:rsidRDefault="009C5272" w:rsidP="003B6C0C">
      <w:pPr>
        <w:autoSpaceDE w:val="0"/>
        <w:autoSpaceDN w:val="0"/>
        <w:adjustRightInd w:val="0"/>
        <w:rPr>
          <w:rFonts w:asciiTheme="minorHAnsi" w:hAnsiTheme="minorHAnsi" w:cstheme="minorHAnsi"/>
          <w:b/>
          <w:szCs w:val="24"/>
          <w:lang w:val="mk-MK"/>
        </w:rPr>
      </w:pPr>
    </w:p>
    <w:p w:rsidR="00B265E9" w:rsidRDefault="00B265E9" w:rsidP="003B6C0C">
      <w:pPr>
        <w:autoSpaceDE w:val="0"/>
        <w:autoSpaceDN w:val="0"/>
        <w:adjustRightInd w:val="0"/>
        <w:rPr>
          <w:rFonts w:asciiTheme="minorHAnsi" w:hAnsiTheme="minorHAnsi" w:cstheme="minorHAnsi"/>
          <w:b/>
          <w:szCs w:val="24"/>
          <w:lang w:val="mk-MK"/>
        </w:rPr>
      </w:pPr>
    </w:p>
    <w:p w:rsidR="00B265E9" w:rsidRDefault="00B265E9" w:rsidP="003B6C0C">
      <w:pPr>
        <w:autoSpaceDE w:val="0"/>
        <w:autoSpaceDN w:val="0"/>
        <w:adjustRightInd w:val="0"/>
        <w:rPr>
          <w:rFonts w:asciiTheme="minorHAnsi" w:hAnsiTheme="minorHAnsi" w:cstheme="minorHAnsi"/>
          <w:b/>
          <w:szCs w:val="24"/>
          <w:lang w:val="mk-MK"/>
        </w:rPr>
      </w:pPr>
    </w:p>
    <w:p w:rsidR="00B265E9" w:rsidRPr="00ED7E33" w:rsidRDefault="00B265E9" w:rsidP="003B6C0C">
      <w:pPr>
        <w:autoSpaceDE w:val="0"/>
        <w:autoSpaceDN w:val="0"/>
        <w:adjustRightInd w:val="0"/>
        <w:rPr>
          <w:rFonts w:asciiTheme="minorHAnsi" w:hAnsiTheme="minorHAnsi" w:cstheme="minorHAnsi"/>
          <w:b/>
          <w:szCs w:val="24"/>
          <w:lang w:val="mk-MK"/>
        </w:rPr>
      </w:pPr>
    </w:p>
    <w:p w:rsidR="00E35832" w:rsidRDefault="00E35832" w:rsidP="00710D09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mk-MK"/>
        </w:rPr>
      </w:pPr>
      <w:r>
        <w:rPr>
          <w:rFonts w:asciiTheme="minorHAnsi" w:hAnsiTheme="minorHAnsi" w:cstheme="minorHAnsi"/>
          <w:szCs w:val="24"/>
          <w:lang w:val="mk-MK"/>
        </w:rPr>
        <w:t>Дел 2.</w:t>
      </w:r>
    </w:p>
    <w:p w:rsidR="0025487C" w:rsidRDefault="0025487C" w:rsidP="00710D09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mk-MK"/>
        </w:rPr>
      </w:pPr>
      <w:r>
        <w:rPr>
          <w:rFonts w:asciiTheme="minorHAnsi" w:hAnsiTheme="minorHAnsi" w:cstheme="minorHAnsi"/>
          <w:szCs w:val="24"/>
          <w:lang w:val="mk-MK"/>
        </w:rPr>
        <w:lastRenderedPageBreak/>
        <w:t>Практиките за комуникација со јавноста, внатрешно пријавување и придонес кон Целите на одржлив развој на ОН</w:t>
      </w:r>
    </w:p>
    <w:p w:rsidR="00E35832" w:rsidRDefault="00E35832" w:rsidP="00710D09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mk-MK"/>
        </w:rPr>
      </w:pPr>
    </w:p>
    <w:tbl>
      <w:tblPr>
        <w:tblStyle w:val="TableGrid"/>
        <w:tblW w:w="10628" w:type="dxa"/>
        <w:tblInd w:w="-620" w:type="dxa"/>
        <w:tblLayout w:type="fixed"/>
        <w:tblLook w:val="04A0"/>
      </w:tblPr>
      <w:tblGrid>
        <w:gridCol w:w="728"/>
        <w:gridCol w:w="3960"/>
        <w:gridCol w:w="1890"/>
        <w:gridCol w:w="1890"/>
        <w:gridCol w:w="2160"/>
      </w:tblGrid>
      <w:tr w:rsidR="00E35832" w:rsidRPr="00ED7E33" w:rsidTr="000F1F44">
        <w:trPr>
          <w:tblHeader/>
        </w:trPr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5832" w:rsidRPr="00ED7E33" w:rsidRDefault="00E35832" w:rsidP="003F33D5">
            <w:pPr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5832" w:rsidRPr="00ED7E33" w:rsidRDefault="00E35832" w:rsidP="003F33D5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Опис на ставка</w:t>
            </w:r>
          </w:p>
          <w:p w:rsidR="00E35832" w:rsidRPr="00ED7E33" w:rsidRDefault="00E35832" w:rsidP="003F33D5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/број или сума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5832" w:rsidRPr="00ED7E33" w:rsidRDefault="00E35832" w:rsidP="003F33D5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201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5832" w:rsidRPr="00ED7E33" w:rsidRDefault="00E35832" w:rsidP="003F33D5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2019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5832" w:rsidRPr="00ED7E33" w:rsidRDefault="00E35832" w:rsidP="003F33D5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2020</w:t>
            </w:r>
          </w:p>
        </w:tc>
      </w:tr>
      <w:tr w:rsidR="00E35832" w:rsidRPr="00ED7E33" w:rsidTr="000F1F44">
        <w:trPr>
          <w:trHeight w:val="1135"/>
        </w:trPr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5832" w:rsidRPr="00ED7E33" w:rsidRDefault="00E35832" w:rsidP="000F1F44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  <w:lang w:val="en-US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5832" w:rsidRPr="00ED7E33" w:rsidRDefault="00E35832" w:rsidP="003F33D5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  <w:lang w:val="en-US"/>
              </w:rPr>
            </w:pPr>
            <w:r w:rsidRPr="00E35832">
              <w:rPr>
                <w:rFonts w:asciiTheme="minorHAnsi" w:hAnsiTheme="minorHAnsi" w:cstheme="minorHAnsi"/>
                <w:szCs w:val="24"/>
              </w:rPr>
              <w:t xml:space="preserve">Колку барања за </w:t>
            </w:r>
            <w:r>
              <w:rPr>
                <w:rFonts w:asciiTheme="minorHAnsi" w:hAnsiTheme="minorHAnsi" w:cstheme="minorHAnsi"/>
                <w:szCs w:val="24"/>
              </w:rPr>
              <w:t xml:space="preserve">пристап до </w:t>
            </w:r>
            <w:r w:rsidRPr="00E35832">
              <w:rPr>
                <w:rFonts w:asciiTheme="minorHAnsi" w:hAnsiTheme="minorHAnsi" w:cstheme="minorHAnsi"/>
                <w:szCs w:val="24"/>
              </w:rPr>
              <w:t>информации од јавен карактер беа пристигнати до вашата институција во изминатите три години?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5832" w:rsidRPr="00ED7E33" w:rsidRDefault="00963A9C" w:rsidP="00963A9C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5832" w:rsidRPr="00ED7E33" w:rsidRDefault="00963A9C" w:rsidP="00963A9C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3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5832" w:rsidRPr="00ED7E33" w:rsidRDefault="00963A9C" w:rsidP="00963A9C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3</w:t>
            </w:r>
          </w:p>
        </w:tc>
      </w:tr>
      <w:tr w:rsidR="00E35832" w:rsidRPr="00ED7E33" w:rsidTr="000F1F44">
        <w:trPr>
          <w:trHeight w:val="1135"/>
        </w:trPr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5832" w:rsidRPr="00ED7E33" w:rsidRDefault="00E35832" w:rsidP="000F1F44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5832" w:rsidRDefault="00E35832" w:rsidP="00E35832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 w:rsidRPr="00E35832">
              <w:rPr>
                <w:rFonts w:asciiTheme="minorHAnsi" w:hAnsiTheme="minorHAnsi" w:cstheme="minorHAnsi"/>
                <w:szCs w:val="24"/>
              </w:rPr>
              <w:t>Колку и как</w:t>
            </w:r>
            <w:r w:rsidR="00EF3B7D">
              <w:rPr>
                <w:rFonts w:asciiTheme="minorHAnsi" w:hAnsiTheme="minorHAnsi" w:cstheme="minorHAnsi"/>
                <w:szCs w:val="24"/>
              </w:rPr>
              <w:t xml:space="preserve">ов вид </w:t>
            </w:r>
            <w:r w:rsidR="00222253">
              <w:rPr>
                <w:rFonts w:asciiTheme="minorHAnsi" w:hAnsiTheme="minorHAnsi" w:cstheme="minorHAnsi"/>
                <w:szCs w:val="24"/>
              </w:rPr>
              <w:t xml:space="preserve">консултативни </w:t>
            </w:r>
            <w:r w:rsidRPr="00E35832">
              <w:rPr>
                <w:rFonts w:asciiTheme="minorHAnsi" w:hAnsiTheme="minorHAnsi" w:cstheme="minorHAnsi"/>
                <w:szCs w:val="24"/>
              </w:rPr>
              <w:t xml:space="preserve">јавни средби со граѓани и граѓански сектор има одржано вашата институција во </w:t>
            </w:r>
            <w:r>
              <w:rPr>
                <w:rFonts w:asciiTheme="minorHAnsi" w:hAnsiTheme="minorHAnsi" w:cstheme="minorHAnsi"/>
                <w:szCs w:val="24"/>
              </w:rPr>
              <w:t>изминатите три години?</w:t>
            </w:r>
          </w:p>
          <w:p w:rsidR="00D978D9" w:rsidRDefault="00D978D9" w:rsidP="00EF3B7D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а) </w:t>
            </w:r>
            <w:r w:rsidRPr="00E35832">
              <w:rPr>
                <w:rFonts w:asciiTheme="minorHAnsi" w:hAnsiTheme="minorHAnsi" w:cstheme="minorHAnsi"/>
                <w:szCs w:val="24"/>
              </w:rPr>
              <w:t>консултации за закони</w:t>
            </w:r>
            <w:r>
              <w:rPr>
                <w:rFonts w:asciiTheme="minorHAnsi" w:hAnsiTheme="minorHAnsi" w:cstheme="minorHAnsi"/>
                <w:szCs w:val="24"/>
              </w:rPr>
              <w:t>/стратегии</w:t>
            </w:r>
            <w:r w:rsidR="00EF3B7D">
              <w:rPr>
                <w:rFonts w:asciiTheme="minorHAnsi" w:hAnsiTheme="minorHAnsi" w:cstheme="minorHAnsi"/>
                <w:szCs w:val="24"/>
              </w:rPr>
              <w:t>;</w:t>
            </w:r>
          </w:p>
          <w:p w:rsidR="00D978D9" w:rsidRDefault="00D978D9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б)</w:t>
            </w:r>
            <w:r w:rsidRPr="00E35832">
              <w:rPr>
                <w:rFonts w:asciiTheme="minorHAnsi" w:hAnsiTheme="minorHAnsi" w:cstheme="minorHAnsi"/>
                <w:szCs w:val="24"/>
              </w:rPr>
              <w:t xml:space="preserve"> п</w:t>
            </w:r>
            <w:r>
              <w:rPr>
                <w:rFonts w:asciiTheme="minorHAnsi" w:hAnsiTheme="minorHAnsi" w:cstheme="minorHAnsi"/>
                <w:szCs w:val="24"/>
              </w:rPr>
              <w:t>ланирање на програмите за работа, на буџет</w:t>
            </w:r>
            <w:r w:rsidR="00EF3B7D">
              <w:rPr>
                <w:rFonts w:asciiTheme="minorHAnsi" w:hAnsiTheme="minorHAnsi" w:cstheme="minorHAnsi"/>
                <w:szCs w:val="24"/>
              </w:rPr>
              <w:t>;</w:t>
            </w:r>
          </w:p>
          <w:p w:rsidR="00EF3B7D" w:rsidRDefault="00D978D9" w:rsidP="00EF3B7D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в) </w:t>
            </w:r>
            <w:r w:rsidRPr="00E35832">
              <w:rPr>
                <w:rFonts w:asciiTheme="minorHAnsi" w:hAnsiTheme="minorHAnsi" w:cstheme="minorHAnsi"/>
                <w:szCs w:val="24"/>
              </w:rPr>
              <w:t>средби за известување за напредок</w:t>
            </w:r>
            <w:r>
              <w:rPr>
                <w:rFonts w:asciiTheme="minorHAnsi" w:hAnsiTheme="minorHAnsi" w:cstheme="minorHAnsi"/>
                <w:szCs w:val="24"/>
              </w:rPr>
              <w:t xml:space="preserve"> по активности/ проекти и сл,</w:t>
            </w:r>
          </w:p>
          <w:p w:rsidR="00D978D9" w:rsidRPr="00E35832" w:rsidRDefault="00D978D9" w:rsidP="00EF3B7D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г) друго.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5832" w:rsidRDefault="00E35832" w:rsidP="003F33D5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  <w:p w:rsidR="00D978D9" w:rsidRPr="00222253" w:rsidRDefault="00D978D9" w:rsidP="00222253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</w:rPr>
              <w:t>а)</w:t>
            </w:r>
            <w:r w:rsidR="00D22360">
              <w:rPr>
                <w:rFonts w:asciiTheme="minorHAnsi" w:hAnsiTheme="minorHAnsi" w:cstheme="minorHAnsi"/>
                <w:szCs w:val="24"/>
                <w:lang w:val="en-US"/>
              </w:rPr>
              <w:t>___</w:t>
            </w:r>
            <w:r w:rsidR="00D22360">
              <w:rPr>
                <w:rFonts w:asciiTheme="minorHAnsi" w:hAnsiTheme="minorHAnsi" w:cstheme="minorHAnsi"/>
                <w:szCs w:val="24"/>
              </w:rPr>
              <w:t>0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___</w:t>
            </w:r>
            <w:r>
              <w:rPr>
                <w:rFonts w:asciiTheme="minorHAnsi" w:hAnsiTheme="minorHAnsi" w:cstheme="minorHAnsi"/>
                <w:szCs w:val="24"/>
              </w:rPr>
              <w:t>(број)</w:t>
            </w:r>
          </w:p>
          <w:p w:rsidR="00D978D9" w:rsidRDefault="00D978D9" w:rsidP="00222253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б)</w:t>
            </w:r>
            <w:r w:rsidR="00D22360">
              <w:rPr>
                <w:rFonts w:asciiTheme="minorHAnsi" w:hAnsiTheme="minorHAnsi" w:cstheme="minorHAnsi"/>
                <w:szCs w:val="24"/>
                <w:lang w:val="en-US"/>
              </w:rPr>
              <w:t>___</w:t>
            </w:r>
            <w:r w:rsidR="00D22360">
              <w:rPr>
                <w:rFonts w:asciiTheme="minorHAnsi" w:hAnsiTheme="minorHAnsi" w:cstheme="minorHAnsi"/>
                <w:szCs w:val="24"/>
              </w:rPr>
              <w:t>0</w:t>
            </w:r>
            <w:r w:rsidR="0025487C">
              <w:rPr>
                <w:rFonts w:asciiTheme="minorHAnsi" w:hAnsiTheme="minorHAnsi" w:cstheme="minorHAnsi"/>
                <w:szCs w:val="24"/>
                <w:lang w:val="en-US"/>
              </w:rPr>
              <w:t>___</w:t>
            </w:r>
            <w:r w:rsidR="0025487C">
              <w:rPr>
                <w:rFonts w:asciiTheme="minorHAnsi" w:hAnsiTheme="minorHAnsi" w:cstheme="minorHAnsi"/>
                <w:szCs w:val="24"/>
              </w:rPr>
              <w:t>(број)</w:t>
            </w:r>
          </w:p>
          <w:p w:rsidR="00EF3B7D" w:rsidRPr="007F6C36" w:rsidRDefault="00D978D9" w:rsidP="00222253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в)</w:t>
            </w:r>
            <w:r w:rsidR="0025487C">
              <w:rPr>
                <w:rFonts w:asciiTheme="minorHAnsi" w:hAnsiTheme="minorHAnsi" w:cstheme="minorHAnsi"/>
                <w:szCs w:val="24"/>
                <w:lang w:val="en-US"/>
              </w:rPr>
              <w:t xml:space="preserve"> ___</w:t>
            </w:r>
            <w:r w:rsidR="00D22360">
              <w:rPr>
                <w:rFonts w:asciiTheme="minorHAnsi" w:hAnsiTheme="minorHAnsi" w:cstheme="minorHAnsi"/>
                <w:szCs w:val="24"/>
              </w:rPr>
              <w:t>0</w:t>
            </w:r>
            <w:r w:rsidR="00D22360">
              <w:rPr>
                <w:rFonts w:asciiTheme="minorHAnsi" w:hAnsiTheme="minorHAnsi" w:cstheme="minorHAnsi"/>
                <w:szCs w:val="24"/>
                <w:lang w:val="en-US"/>
              </w:rPr>
              <w:t>___</w:t>
            </w:r>
            <w:r w:rsidR="0025487C">
              <w:rPr>
                <w:rFonts w:asciiTheme="minorHAnsi" w:hAnsiTheme="minorHAnsi" w:cstheme="minorHAnsi"/>
                <w:szCs w:val="24"/>
              </w:rPr>
              <w:t>(број)</w:t>
            </w:r>
          </w:p>
          <w:p w:rsidR="0025487C" w:rsidRDefault="00D978D9" w:rsidP="0025487C">
            <w:pPr>
              <w:jc w:val="left"/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</w:rPr>
              <w:t>г)</w:t>
            </w:r>
            <w:r w:rsidR="0025487C">
              <w:rPr>
                <w:rFonts w:asciiTheme="minorHAnsi" w:hAnsiTheme="minorHAnsi" w:cstheme="minorHAnsi"/>
                <w:szCs w:val="24"/>
                <w:lang w:val="en-US"/>
              </w:rPr>
              <w:t>___</w:t>
            </w:r>
            <w:r w:rsidR="00D22360">
              <w:rPr>
                <w:rFonts w:asciiTheme="minorHAnsi" w:hAnsiTheme="minorHAnsi" w:cstheme="minorHAnsi"/>
                <w:szCs w:val="24"/>
              </w:rPr>
              <w:t>0</w:t>
            </w:r>
            <w:r w:rsidR="0025487C">
              <w:rPr>
                <w:rFonts w:asciiTheme="minorHAnsi" w:hAnsiTheme="minorHAnsi" w:cstheme="minorHAnsi"/>
                <w:szCs w:val="24"/>
                <w:lang w:val="en-US"/>
              </w:rPr>
              <w:t>____</w:t>
            </w:r>
          </w:p>
          <w:p w:rsidR="00E35832" w:rsidRPr="00ED7E33" w:rsidRDefault="0025487C" w:rsidP="0025487C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(појаснете што </w:t>
            </w:r>
            <w:r w:rsidR="00D978D9">
              <w:rPr>
                <w:rFonts w:asciiTheme="minorHAnsi" w:hAnsiTheme="minorHAnsi" w:cstheme="minorHAnsi"/>
                <w:szCs w:val="24"/>
              </w:rPr>
              <w:t>друго</w:t>
            </w:r>
            <w:r>
              <w:rPr>
                <w:rFonts w:asciiTheme="minorHAnsi" w:hAnsiTheme="minorHAnsi" w:cstheme="minorHAnsi"/>
                <w:szCs w:val="24"/>
              </w:rPr>
              <w:t xml:space="preserve"> и наведете број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5832" w:rsidRDefault="00E35832" w:rsidP="003F33D5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  <w:p w:rsidR="0025487C" w:rsidRPr="003F33D5" w:rsidRDefault="0025487C" w:rsidP="0025487C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</w:rPr>
              <w:t>а)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____</w:t>
            </w:r>
            <w:r w:rsidR="00D22360">
              <w:rPr>
                <w:rFonts w:asciiTheme="minorHAnsi" w:hAnsiTheme="minorHAnsi" w:cstheme="minorHAnsi"/>
                <w:szCs w:val="24"/>
              </w:rPr>
              <w:t>0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___</w:t>
            </w:r>
            <w:r>
              <w:rPr>
                <w:rFonts w:asciiTheme="minorHAnsi" w:hAnsiTheme="minorHAnsi" w:cstheme="minorHAnsi"/>
                <w:szCs w:val="24"/>
              </w:rPr>
              <w:t>(број)</w:t>
            </w:r>
          </w:p>
          <w:p w:rsidR="0025487C" w:rsidRDefault="0025487C" w:rsidP="0025487C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б)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____</w:t>
            </w:r>
            <w:r w:rsidR="00D22360">
              <w:rPr>
                <w:rFonts w:asciiTheme="minorHAnsi" w:hAnsiTheme="minorHAnsi" w:cstheme="minorHAnsi"/>
                <w:szCs w:val="24"/>
              </w:rPr>
              <w:t>0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___</w:t>
            </w:r>
            <w:r>
              <w:rPr>
                <w:rFonts w:asciiTheme="minorHAnsi" w:hAnsiTheme="minorHAnsi" w:cstheme="minorHAnsi"/>
                <w:szCs w:val="24"/>
              </w:rPr>
              <w:t>(број)</w:t>
            </w:r>
          </w:p>
          <w:p w:rsidR="00EF3B7D" w:rsidRDefault="0025487C" w:rsidP="0025487C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в)</w:t>
            </w:r>
            <w:r w:rsidR="00B265E9">
              <w:rPr>
                <w:rFonts w:asciiTheme="minorHAnsi" w:hAnsiTheme="minorHAnsi" w:cstheme="minorHAnsi"/>
                <w:szCs w:val="24"/>
                <w:lang w:val="en-US"/>
              </w:rPr>
              <w:t xml:space="preserve"> ____</w:t>
            </w:r>
            <w:r w:rsidR="00B265E9">
              <w:rPr>
                <w:rFonts w:asciiTheme="minorHAnsi" w:hAnsiTheme="minorHAnsi" w:cstheme="minorHAnsi"/>
                <w:szCs w:val="24"/>
              </w:rPr>
              <w:t>0</w:t>
            </w:r>
            <w:r w:rsidR="00B265E9">
              <w:rPr>
                <w:rFonts w:asciiTheme="minorHAnsi" w:hAnsiTheme="minorHAnsi" w:cstheme="minorHAnsi"/>
                <w:szCs w:val="24"/>
                <w:lang w:val="en-US"/>
              </w:rPr>
              <w:t>___</w:t>
            </w:r>
            <w:r w:rsidR="00B265E9">
              <w:rPr>
                <w:rFonts w:asciiTheme="minorHAnsi" w:hAnsiTheme="minorHAnsi" w:cstheme="minorHAnsi"/>
                <w:szCs w:val="24"/>
              </w:rPr>
              <w:t>(број)</w:t>
            </w:r>
          </w:p>
          <w:p w:rsidR="0025487C" w:rsidRDefault="0025487C" w:rsidP="0025487C">
            <w:pPr>
              <w:jc w:val="left"/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</w:rPr>
              <w:t>г)</w:t>
            </w:r>
            <w:r w:rsidR="00D22360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D22360">
              <w:rPr>
                <w:rFonts w:asciiTheme="minorHAnsi" w:hAnsiTheme="minorHAnsi" w:cstheme="minorHAnsi"/>
                <w:szCs w:val="24"/>
                <w:lang w:val="en-US"/>
              </w:rPr>
              <w:t>____</w:t>
            </w:r>
            <w:r w:rsidR="00D22360">
              <w:rPr>
                <w:rFonts w:asciiTheme="minorHAnsi" w:hAnsiTheme="minorHAnsi" w:cstheme="minorHAnsi"/>
                <w:szCs w:val="24"/>
              </w:rPr>
              <w:t>0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__</w:t>
            </w:r>
          </w:p>
          <w:p w:rsidR="0025487C" w:rsidRPr="00ED7E33" w:rsidRDefault="0025487C" w:rsidP="0025487C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(појаснете што друго и наведете број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5832" w:rsidRDefault="00E35832" w:rsidP="003F33D5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  <w:p w:rsidR="0025487C" w:rsidRPr="003F33D5" w:rsidRDefault="0025487C" w:rsidP="0025487C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</w:rPr>
              <w:t>а)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___</w:t>
            </w:r>
            <w:r w:rsidR="00D22360">
              <w:rPr>
                <w:rFonts w:asciiTheme="minorHAnsi" w:hAnsiTheme="minorHAnsi" w:cstheme="minorHAnsi"/>
                <w:szCs w:val="24"/>
              </w:rPr>
              <w:t>0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____</w:t>
            </w:r>
            <w:r>
              <w:rPr>
                <w:rFonts w:asciiTheme="minorHAnsi" w:hAnsiTheme="minorHAnsi" w:cstheme="minorHAnsi"/>
                <w:szCs w:val="24"/>
              </w:rPr>
              <w:t>(број)</w:t>
            </w:r>
          </w:p>
          <w:p w:rsidR="0025487C" w:rsidRDefault="0025487C" w:rsidP="0025487C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б)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___</w:t>
            </w:r>
            <w:r w:rsidR="00D22360">
              <w:rPr>
                <w:rFonts w:asciiTheme="minorHAnsi" w:hAnsiTheme="minorHAnsi" w:cstheme="minorHAnsi"/>
                <w:szCs w:val="24"/>
              </w:rPr>
              <w:t>0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____</w:t>
            </w:r>
            <w:r>
              <w:rPr>
                <w:rFonts w:asciiTheme="minorHAnsi" w:hAnsiTheme="minorHAnsi" w:cstheme="minorHAnsi"/>
                <w:szCs w:val="24"/>
              </w:rPr>
              <w:t>(број)</w:t>
            </w:r>
          </w:p>
          <w:p w:rsidR="00EF3B7D" w:rsidRDefault="0025487C" w:rsidP="0025487C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в)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 xml:space="preserve"> ___</w:t>
            </w:r>
            <w:r w:rsidR="00D22360">
              <w:rPr>
                <w:rFonts w:asciiTheme="minorHAnsi" w:hAnsiTheme="minorHAnsi" w:cstheme="minorHAnsi"/>
                <w:szCs w:val="24"/>
              </w:rPr>
              <w:t>0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____</w:t>
            </w:r>
            <w:r>
              <w:rPr>
                <w:rFonts w:asciiTheme="minorHAnsi" w:hAnsiTheme="minorHAnsi" w:cstheme="minorHAnsi"/>
                <w:szCs w:val="24"/>
              </w:rPr>
              <w:t>(број)</w:t>
            </w:r>
          </w:p>
          <w:p w:rsidR="0025487C" w:rsidRDefault="0025487C" w:rsidP="0025487C">
            <w:pPr>
              <w:jc w:val="left"/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</w:rPr>
              <w:t>г)</w:t>
            </w:r>
            <w:r w:rsidR="00D22360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B265E9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D22360">
              <w:rPr>
                <w:rFonts w:asciiTheme="minorHAnsi" w:hAnsiTheme="minorHAnsi" w:cstheme="minorHAnsi"/>
                <w:szCs w:val="24"/>
                <w:lang w:val="en-US"/>
              </w:rPr>
              <w:t>___</w:t>
            </w:r>
            <w:r w:rsidR="00D22360">
              <w:rPr>
                <w:rFonts w:asciiTheme="minorHAnsi" w:hAnsiTheme="minorHAnsi" w:cstheme="minorHAnsi"/>
                <w:szCs w:val="24"/>
              </w:rPr>
              <w:t>0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___</w:t>
            </w:r>
          </w:p>
          <w:p w:rsidR="0025487C" w:rsidRPr="00ED7E33" w:rsidRDefault="0025487C" w:rsidP="0025487C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(појаснете што друго и наведете број)</w:t>
            </w:r>
          </w:p>
        </w:tc>
      </w:tr>
      <w:tr w:rsidR="0025487C" w:rsidRPr="00ED7E33" w:rsidTr="000F1F44">
        <w:trPr>
          <w:trHeight w:val="1135"/>
        </w:trPr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487C" w:rsidRPr="00ED7E33" w:rsidRDefault="0025487C" w:rsidP="000F1F44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5487C" w:rsidRPr="00E35832" w:rsidRDefault="0025487C" w:rsidP="0025487C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 w:rsidRPr="0025487C">
              <w:rPr>
                <w:rFonts w:asciiTheme="minorHAnsi" w:hAnsiTheme="minorHAnsi" w:cstheme="minorHAnsi"/>
                <w:szCs w:val="24"/>
              </w:rPr>
              <w:t>Колку случаи на заштитено внатрешно пријавување сте имале во изминатите три години во вашата институција и по колку од нив е постапено?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5487C" w:rsidRDefault="0025487C" w:rsidP="003F33D5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Пријавени  </w:t>
            </w:r>
            <w:r w:rsidR="003F0FEC">
              <w:rPr>
                <w:rFonts w:asciiTheme="minorHAnsi" w:hAnsiTheme="minorHAnsi" w:cstheme="minorHAnsi"/>
                <w:szCs w:val="24"/>
              </w:rPr>
              <w:t>- 0</w:t>
            </w:r>
          </w:p>
          <w:p w:rsidR="003F0FEC" w:rsidRDefault="003F0FEC" w:rsidP="003F33D5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  <w:p w:rsidR="0025487C" w:rsidRPr="003F0FEC" w:rsidRDefault="0025487C" w:rsidP="003F0FEC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Постапени  </w:t>
            </w:r>
            <w:r w:rsidR="003F0FEC">
              <w:rPr>
                <w:rFonts w:asciiTheme="minorHAnsi" w:hAnsiTheme="minorHAnsi" w:cstheme="minorHAnsi"/>
                <w:szCs w:val="24"/>
              </w:rPr>
              <w:t>- 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0FEC" w:rsidRDefault="003F0FEC" w:rsidP="003F0FEC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Пријавени  - 0</w:t>
            </w:r>
          </w:p>
          <w:p w:rsidR="003F0FEC" w:rsidRDefault="003F0FEC" w:rsidP="003F0FEC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  <w:p w:rsidR="0025487C" w:rsidRPr="003F0FEC" w:rsidRDefault="003F0FEC" w:rsidP="003F0FEC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Постапени  - 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0FEC" w:rsidRDefault="003F0FEC" w:rsidP="003F0FEC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Пријавени  - 0</w:t>
            </w:r>
          </w:p>
          <w:p w:rsidR="003F0FEC" w:rsidRDefault="003F0FEC" w:rsidP="003F0FEC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  <w:p w:rsidR="0025487C" w:rsidRPr="003F0FEC" w:rsidRDefault="003F0FEC" w:rsidP="003F0FEC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Постапени  - 0</w:t>
            </w:r>
          </w:p>
        </w:tc>
      </w:tr>
      <w:tr w:rsidR="0025487C" w:rsidRPr="00ED7E33" w:rsidTr="000F1F44">
        <w:trPr>
          <w:trHeight w:val="1135"/>
        </w:trPr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487C" w:rsidRPr="00ED7E33" w:rsidRDefault="0025487C" w:rsidP="000F1F44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5487C" w:rsidRPr="0025487C" w:rsidRDefault="0025487C" w:rsidP="007F6C36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 w:rsidRPr="0025487C">
              <w:rPr>
                <w:rFonts w:asciiTheme="minorHAnsi" w:hAnsiTheme="minorHAnsi" w:cstheme="minorHAnsi"/>
                <w:szCs w:val="24"/>
              </w:rPr>
              <w:t>Дали стратешките документи на вашата институција (</w:t>
            </w:r>
            <w:r w:rsidR="00EF3B7D">
              <w:rPr>
                <w:rFonts w:asciiTheme="minorHAnsi" w:hAnsiTheme="minorHAnsi" w:cstheme="minorHAnsi"/>
                <w:szCs w:val="24"/>
              </w:rPr>
              <w:t xml:space="preserve">стратегија, </w:t>
            </w:r>
            <w:r w:rsidR="007F6C36">
              <w:rPr>
                <w:rFonts w:asciiTheme="minorHAnsi" w:hAnsiTheme="minorHAnsi" w:cstheme="minorHAnsi"/>
                <w:szCs w:val="24"/>
              </w:rPr>
              <w:t xml:space="preserve">план, </w:t>
            </w:r>
            <w:r w:rsidRPr="0025487C">
              <w:rPr>
                <w:rFonts w:asciiTheme="minorHAnsi" w:hAnsiTheme="minorHAnsi" w:cstheme="minorHAnsi"/>
                <w:szCs w:val="24"/>
              </w:rPr>
              <w:t>програма за работа, во било кој дел од нив) изрично се повикуваат на исполнување на некоја од Целите на одржлив развој на Обединетите нации (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 xml:space="preserve">UN </w:t>
            </w:r>
            <w:r>
              <w:rPr>
                <w:rFonts w:asciiTheme="minorHAnsi" w:hAnsiTheme="minorHAnsi" w:cstheme="minorHAnsi"/>
                <w:szCs w:val="24"/>
              </w:rPr>
              <w:t xml:space="preserve">Sustainable 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D</w:t>
            </w:r>
            <w:r w:rsidRPr="0025487C">
              <w:rPr>
                <w:rFonts w:asciiTheme="minorHAnsi" w:hAnsiTheme="minorHAnsi" w:cstheme="minorHAnsi"/>
                <w:szCs w:val="24"/>
              </w:rPr>
              <w:t>eve</w:t>
            </w:r>
            <w:r>
              <w:rPr>
                <w:rFonts w:asciiTheme="minorHAnsi" w:hAnsiTheme="minorHAnsi" w:cstheme="minorHAnsi"/>
                <w:szCs w:val="24"/>
              </w:rPr>
              <w:t xml:space="preserve">lopment 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G</w:t>
            </w:r>
            <w:r w:rsidRPr="0025487C">
              <w:rPr>
                <w:rFonts w:asciiTheme="minorHAnsi" w:hAnsiTheme="minorHAnsi" w:cstheme="minorHAnsi"/>
                <w:szCs w:val="24"/>
              </w:rPr>
              <w:t>oals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)</w:t>
            </w:r>
            <w:r w:rsidRPr="0025487C">
              <w:rPr>
                <w:rFonts w:asciiTheme="minorHAnsi" w:hAnsiTheme="minorHAnsi" w:cstheme="minorHAnsi"/>
                <w:szCs w:val="24"/>
              </w:rPr>
              <w:t xml:space="preserve"> и која цел?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487C" w:rsidRDefault="0025487C" w:rsidP="00B741D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Не</w:t>
            </w:r>
          </w:p>
          <w:p w:rsidR="0025487C" w:rsidRDefault="0025487C" w:rsidP="00B741DD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487C" w:rsidRDefault="00B741DD" w:rsidP="00B741D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Не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487C" w:rsidRDefault="00B741DD" w:rsidP="00B741DD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Не</w:t>
            </w:r>
          </w:p>
        </w:tc>
      </w:tr>
    </w:tbl>
    <w:p w:rsidR="009361E4" w:rsidRDefault="009361E4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Cs w:val="24"/>
        </w:rPr>
      </w:pPr>
    </w:p>
    <w:sectPr w:rsidR="009361E4" w:rsidSect="002E19D7">
      <w:footerReference w:type="default" r:id="rId8"/>
      <w:pgSz w:w="12240" w:h="15840"/>
      <w:pgMar w:top="709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70322" w:rsidRDefault="00770322" w:rsidP="001011D3">
      <w:r>
        <w:separator/>
      </w:r>
    </w:p>
  </w:endnote>
  <w:endnote w:type="continuationSeparator" w:id="1">
    <w:p w:rsidR="00770322" w:rsidRDefault="00770322" w:rsidP="001011D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87119093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B7A67" w:rsidRDefault="00172C78">
        <w:pPr>
          <w:pStyle w:val="Footer"/>
          <w:jc w:val="right"/>
        </w:pPr>
        <w:r>
          <w:fldChar w:fldCharType="begin"/>
        </w:r>
        <w:r w:rsidR="007B6459">
          <w:instrText xml:space="preserve"> PAGE   \* MERGEFORMAT </w:instrText>
        </w:r>
        <w:r>
          <w:fldChar w:fldCharType="separate"/>
        </w:r>
        <w:r w:rsidR="006D222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B7A67" w:rsidRDefault="00BB7A6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70322" w:rsidRDefault="00770322" w:rsidP="001011D3">
      <w:r>
        <w:separator/>
      </w:r>
    </w:p>
  </w:footnote>
  <w:footnote w:type="continuationSeparator" w:id="1">
    <w:p w:rsidR="00770322" w:rsidRDefault="00770322" w:rsidP="001011D3">
      <w:r>
        <w:continuationSeparator/>
      </w:r>
    </w:p>
  </w:footnote>
  <w:footnote w:id="2">
    <w:p w:rsidR="006336B5" w:rsidRPr="00923A87" w:rsidRDefault="006336B5" w:rsidP="008B602F">
      <w:pPr>
        <w:pStyle w:val="FootnoteText"/>
        <w:rPr>
          <w:lang w:val="mk-MK"/>
        </w:rPr>
      </w:pPr>
      <w:r>
        <w:rPr>
          <w:rStyle w:val="FootnoteReference"/>
        </w:rPr>
        <w:footnoteRef/>
      </w:r>
      <w:r>
        <w:rPr>
          <w:lang w:val="mk-MK"/>
        </w:rPr>
        <w:t>Закон за административни службеници (ЗАС); Закон за вработени во јавниот сектор (ЗВЈС)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070E56"/>
    <w:multiLevelType w:val="hybridMultilevel"/>
    <w:tmpl w:val="34E0F820"/>
    <w:lvl w:ilvl="0" w:tplc="3966688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226467"/>
    <w:multiLevelType w:val="hybridMultilevel"/>
    <w:tmpl w:val="ADE47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DE55C47"/>
    <w:multiLevelType w:val="hybridMultilevel"/>
    <w:tmpl w:val="E76E0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8360909"/>
    <w:multiLevelType w:val="hybridMultilevel"/>
    <w:tmpl w:val="0E5AEA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E9160D5"/>
    <w:multiLevelType w:val="hybridMultilevel"/>
    <w:tmpl w:val="286E4CF6"/>
    <w:lvl w:ilvl="0" w:tplc="B70009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AA66D86"/>
    <w:multiLevelType w:val="hybridMultilevel"/>
    <w:tmpl w:val="81DE85AA"/>
    <w:lvl w:ilvl="0" w:tplc="9D2E8DD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6502214"/>
    <w:multiLevelType w:val="hybridMultilevel"/>
    <w:tmpl w:val="ADE47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0"/>
  </w:num>
  <w:num w:numId="5">
    <w:abstractNumId w:val="3"/>
  </w:num>
  <w:num w:numId="6">
    <w:abstractNumId w:val="4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c2NbIwNDCwNLQ0MTNS0lEKTi0uzszPAykwrAUA7D/sPiwAAAA="/>
  </w:docVars>
  <w:rsids>
    <w:rsidRoot w:val="000B37C4"/>
    <w:rsid w:val="00001603"/>
    <w:rsid w:val="00002BA7"/>
    <w:rsid w:val="00007864"/>
    <w:rsid w:val="00024C28"/>
    <w:rsid w:val="00095CC6"/>
    <w:rsid w:val="000A7FF5"/>
    <w:rsid w:val="000B37C4"/>
    <w:rsid w:val="000D657C"/>
    <w:rsid w:val="000F1F44"/>
    <w:rsid w:val="000F3951"/>
    <w:rsid w:val="000F3AB4"/>
    <w:rsid w:val="001011D3"/>
    <w:rsid w:val="001063EF"/>
    <w:rsid w:val="001537ED"/>
    <w:rsid w:val="0016352C"/>
    <w:rsid w:val="00172C78"/>
    <w:rsid w:val="001D5CB1"/>
    <w:rsid w:val="001F189E"/>
    <w:rsid w:val="00222253"/>
    <w:rsid w:val="00235919"/>
    <w:rsid w:val="00241DF4"/>
    <w:rsid w:val="0025487C"/>
    <w:rsid w:val="00267D7E"/>
    <w:rsid w:val="00277BB3"/>
    <w:rsid w:val="00277E03"/>
    <w:rsid w:val="00290DCD"/>
    <w:rsid w:val="002A206C"/>
    <w:rsid w:val="002B457C"/>
    <w:rsid w:val="002C7B03"/>
    <w:rsid w:val="002D1357"/>
    <w:rsid w:val="002E19D7"/>
    <w:rsid w:val="002F76FB"/>
    <w:rsid w:val="00300460"/>
    <w:rsid w:val="00317E12"/>
    <w:rsid w:val="00341704"/>
    <w:rsid w:val="00360F19"/>
    <w:rsid w:val="00382ABF"/>
    <w:rsid w:val="003A13F3"/>
    <w:rsid w:val="003B6C0C"/>
    <w:rsid w:val="003C64D6"/>
    <w:rsid w:val="003E5080"/>
    <w:rsid w:val="003F0FEC"/>
    <w:rsid w:val="004069DF"/>
    <w:rsid w:val="00407190"/>
    <w:rsid w:val="0042079C"/>
    <w:rsid w:val="00424429"/>
    <w:rsid w:val="00425AED"/>
    <w:rsid w:val="00435294"/>
    <w:rsid w:val="00464357"/>
    <w:rsid w:val="0049469D"/>
    <w:rsid w:val="004C41CD"/>
    <w:rsid w:val="00507085"/>
    <w:rsid w:val="00532D16"/>
    <w:rsid w:val="0055078A"/>
    <w:rsid w:val="00565D5A"/>
    <w:rsid w:val="005A6391"/>
    <w:rsid w:val="005B65E8"/>
    <w:rsid w:val="005D0C75"/>
    <w:rsid w:val="005D54FD"/>
    <w:rsid w:val="005D5CD2"/>
    <w:rsid w:val="006069A1"/>
    <w:rsid w:val="00617FA4"/>
    <w:rsid w:val="006336B5"/>
    <w:rsid w:val="0067678B"/>
    <w:rsid w:val="006C032E"/>
    <w:rsid w:val="006C23AB"/>
    <w:rsid w:val="006D2226"/>
    <w:rsid w:val="006D68E6"/>
    <w:rsid w:val="00710D09"/>
    <w:rsid w:val="007403AE"/>
    <w:rsid w:val="00764EF3"/>
    <w:rsid w:val="00770322"/>
    <w:rsid w:val="00771BD4"/>
    <w:rsid w:val="00793981"/>
    <w:rsid w:val="007B0E62"/>
    <w:rsid w:val="007B6459"/>
    <w:rsid w:val="007E77EC"/>
    <w:rsid w:val="007F6C36"/>
    <w:rsid w:val="00814418"/>
    <w:rsid w:val="00826A20"/>
    <w:rsid w:val="008552D5"/>
    <w:rsid w:val="008567EB"/>
    <w:rsid w:val="00880C2E"/>
    <w:rsid w:val="008965F9"/>
    <w:rsid w:val="008A20C6"/>
    <w:rsid w:val="008B602F"/>
    <w:rsid w:val="008C2987"/>
    <w:rsid w:val="009361E4"/>
    <w:rsid w:val="00963A9C"/>
    <w:rsid w:val="009904D4"/>
    <w:rsid w:val="00991CCC"/>
    <w:rsid w:val="0099606A"/>
    <w:rsid w:val="00997161"/>
    <w:rsid w:val="009A0715"/>
    <w:rsid w:val="009C5272"/>
    <w:rsid w:val="009C6795"/>
    <w:rsid w:val="009D59AE"/>
    <w:rsid w:val="009D6BAD"/>
    <w:rsid w:val="009E5494"/>
    <w:rsid w:val="00A01C4F"/>
    <w:rsid w:val="00A03E18"/>
    <w:rsid w:val="00A21ED3"/>
    <w:rsid w:val="00A26FFF"/>
    <w:rsid w:val="00A303EE"/>
    <w:rsid w:val="00A3768C"/>
    <w:rsid w:val="00A566FE"/>
    <w:rsid w:val="00A75D2E"/>
    <w:rsid w:val="00AB3F46"/>
    <w:rsid w:val="00AE0E4F"/>
    <w:rsid w:val="00AF6FDE"/>
    <w:rsid w:val="00B0321D"/>
    <w:rsid w:val="00B07995"/>
    <w:rsid w:val="00B23916"/>
    <w:rsid w:val="00B255E5"/>
    <w:rsid w:val="00B265E9"/>
    <w:rsid w:val="00B741DD"/>
    <w:rsid w:val="00B84617"/>
    <w:rsid w:val="00B958C1"/>
    <w:rsid w:val="00BB7A67"/>
    <w:rsid w:val="00BD75D8"/>
    <w:rsid w:val="00BE2C3B"/>
    <w:rsid w:val="00BF2D94"/>
    <w:rsid w:val="00BF5F37"/>
    <w:rsid w:val="00C44442"/>
    <w:rsid w:val="00C802F0"/>
    <w:rsid w:val="00CC6680"/>
    <w:rsid w:val="00CE6F9E"/>
    <w:rsid w:val="00D11E14"/>
    <w:rsid w:val="00D22360"/>
    <w:rsid w:val="00D31195"/>
    <w:rsid w:val="00D42521"/>
    <w:rsid w:val="00D803DF"/>
    <w:rsid w:val="00D83E6B"/>
    <w:rsid w:val="00D936A9"/>
    <w:rsid w:val="00D93753"/>
    <w:rsid w:val="00D93ABA"/>
    <w:rsid w:val="00D95D69"/>
    <w:rsid w:val="00D978D9"/>
    <w:rsid w:val="00DB6305"/>
    <w:rsid w:val="00DE401B"/>
    <w:rsid w:val="00E14ABA"/>
    <w:rsid w:val="00E205CE"/>
    <w:rsid w:val="00E35832"/>
    <w:rsid w:val="00E6559E"/>
    <w:rsid w:val="00EB46FD"/>
    <w:rsid w:val="00EB5F0B"/>
    <w:rsid w:val="00ED7E33"/>
    <w:rsid w:val="00EF3B7D"/>
    <w:rsid w:val="00F3619C"/>
    <w:rsid w:val="00F64824"/>
    <w:rsid w:val="00F71630"/>
    <w:rsid w:val="00F76E94"/>
    <w:rsid w:val="00F921C4"/>
    <w:rsid w:val="00FC7878"/>
    <w:rsid w:val="00FD37E9"/>
    <w:rsid w:val="00FE5F9D"/>
    <w:rsid w:val="00FF46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6C0C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6C0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B6C0C"/>
    <w:pPr>
      <w:ind w:left="720"/>
      <w:contextualSpacing/>
    </w:pPr>
  </w:style>
  <w:style w:type="table" w:styleId="TableGrid">
    <w:name w:val="Table Grid"/>
    <w:basedOn w:val="TableNormal"/>
    <w:uiPriority w:val="59"/>
    <w:rsid w:val="003B6C0C"/>
    <w:pPr>
      <w:spacing w:after="0" w:line="240" w:lineRule="auto"/>
    </w:pPr>
    <w:rPr>
      <w:lang w:val="mk-MK" w:eastAsia="mk-MK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75D2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D2E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011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11D3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011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11D3"/>
    <w:rPr>
      <w:rFonts w:ascii="Times New Roman" w:eastAsia="Calibri" w:hAnsi="Times New Roman" w:cs="Times New Roman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E77E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E77EC"/>
    <w:rPr>
      <w:rFonts w:ascii="Times New Roman" w:eastAsia="Calibri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E77EC"/>
    <w:rPr>
      <w:vertAlign w:val="superscript"/>
    </w:rPr>
  </w:style>
  <w:style w:type="paragraph" w:styleId="Revision">
    <w:name w:val="Revision"/>
    <w:hidden/>
    <w:uiPriority w:val="99"/>
    <w:semiHidden/>
    <w:rsid w:val="009A0715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A0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0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0715"/>
    <w:rPr>
      <w:rFonts w:ascii="Times New Roman" w:eastAsia="Calibri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0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0715"/>
    <w:rPr>
      <w:rFonts w:ascii="Times New Roman" w:eastAsia="Calibri" w:hAnsi="Times New Roman" w:cs="Times New Roman"/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ED7E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A6391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2533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A660D3-39EE-4507-90C4-FB92A1070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4</Words>
  <Characters>36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opje, Republika Makedonija</Company>
  <LinksUpToDate>false</LinksUpToDate>
  <CharactersWithSpaces>42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rdana Veljanovska</dc:creator>
  <cp:lastModifiedBy>user</cp:lastModifiedBy>
  <cp:revision>2</cp:revision>
  <dcterms:created xsi:type="dcterms:W3CDTF">2023-07-31T12:02:00Z</dcterms:created>
  <dcterms:modified xsi:type="dcterms:W3CDTF">2023-07-31T12:02:00Z</dcterms:modified>
</cp:coreProperties>
</file>